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NBT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3</w:t>
      </w:r>
      <w:r>
        <w:t xml:space="preserve"> </w:t>
      </w:r>
      <w:r>
        <w:t xml:space="preserve">ก.พ.</w:t>
      </w:r>
      <w:r>
        <w:t xml:space="preserve"> </w:t>
      </w:r>
      <w:r>
        <w:t xml:space="preserve">63</w:t>
      </w:r>
      <w:r>
        <w:t xml:space="preserve"> </w:t>
      </w:r>
      <w:r>
        <w:t xml:space="preserve">รายการข่าวต้นชั่วโมง</w:t>
      </w:r>
      <w:r>
        <w:t xml:space="preserve"> </w:t>
      </w:r>
      <w:r>
        <w:t xml:space="preserve">14: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3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…Ր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 สวัสดีค่ะ รับชมข่าวต้นชั่วโมง เวลา 14.00 น. ค่ะ สำนักข่าวซินหัวรายงานว่า นักวิจัยพบกรดนิวคลีอิกของไวรัส จากการเก็บตัวอย่างอุจจาระของผู้ป่วยไปเพาะเชื้อ หลังจากสังเกตว่า ผู้ป่วยบางรายที่ติดเชื้อไวรัสฯ มีอาการระยะแรกเพียงท้องร่วงเท่านั้น แทนที่จะมีไข้ ซึ่งเป็นอาการที่พบได้บ่อยกว่า การค้นพบล่าสุด เป็นผลงานการวิจัยร่วมกับผู้เชี่ยวชาญจากโรงพยาบาลเหรินหมิน แห่งมหาวิทยาลัยอู่ฮั่น และสถาบันไวรัสวิทยาอู่ฮั่น โดยทีมวิจัยเชื่อว่า ไวรัสฯ ยังมีทางติดต่อโดยผ่านอุจจาระ ก่อนเข้าสู่ร่างกายอีกคนหนึ่ง ผ่านการเข้าไปทางปากอยู่ด้วย นอกเหนือจากการติดต่อผ่านละอองเสมหะ และการสัมผัส นายอนุทิน ชาญวีรกูล รองนายกรัฐมนตรี และรัฐมนตรีว่าการกระทรวงสาธารณสุข กล่าวถึงสถานการณ์โรคติดเชื้อไวรัสโคโรนาสายพันธุ์ใหม่ในประเทศไทยว่า จนถึงขณะนี้ มีผู้ป่วยยืนยันติดเชื้อ 19 คน รักษาหายแล้ว 8 คน ที่เหลือยังรักษาตัวอยู่ในโรงพยาบาล ส่วนเรื่องของการรักษาด้วยยาต้านไวรัส HIV และยาต้านไวรัสไข้หวัดใหญ่ ทางโรงพยาบาลราชวิถี กำลังจัดทำ Case Report ในการใช้ยา เพื่อให้ได้ข้อมูลที่แท้จริงมากที่สุด ซึ่งหากมีผลต่อการรักษา ก็จะเป็นประโยชน์ต่อทุกคน อย่างไรก็ตาม ขอเตือนประชาชน อย่าซื้อยาต้านไวรัสดังกล่าวมาใช้เอง เนื่องจากอาจทำให้เกิดผลข้างเคียง นายพุทธิพงษ์ ปุณณกันต์ รัฐมนตรีว่าการกระทรวงดิจิทัลเพื่อเศรษฐกิจและสังคม กล่าวถึงการดำเนินการกับผู้ปล่อยข่าวปลอมว่า ภายใน 2-3 วันนี้ จะมีข่าวดีเกี่ยวกับความร่วมมือระหว่างรัฐบาลกับ Facebook Thailand ในการกำหนดกระบวนการติดตามและตรวจสอบ โดยเฉพาะเรื่องของไวรัสโคโรนาสายพันธุ์ใหม่ที่กำลังระบาด ทั้งนี้เพื่อป้องกันการสร้างความตื่นตระหนกของประชาชน เชื่อว่าความร่วมมือครั้งนี้ จะทำให้สามารถแก้ปัญหาการสร้างข่าวปลอมได้เป็นอย่างดี และจะทำให้ผู้ที่สร้างข่าวปลอมระมัดระวังไม่ทำความผิดมากขึ้น นายชัยวัฒน์ ลิ้มลิขิตอักษร ผู้อำนวยการสำนักบริหารพื้นที่อนุรักษ์ที่ 9 จังหวัดอุบลราชธานี และอดีตหัวหน้าอุทยานแห่งชาติแก่งกระจาน พร้อมนายสุรพงษ์ กองจันทึก ทนายความ เดินทางไปรายงานตัวครบฝากขังครั้งสุดท้าย ที่ศาลอาญาคดีทุจริต และประพฤติมิชอบกลาง ในคดีการหายตัวไปของนายพอละจี รักจงเจริญ หรือบิลลี่ แกนนำกลุ่มกะเหรี่ยงบ้านโป่งลึก-บางกลอย อำเภอแก่งกระจาน จังหวัดเพชรบุรี ซึ่งคดีนี้ ดีเอสไอ. แจ้งข้อหาจำเลยทั้ง 4 คน รวม 8 ข้อหล่าวหา แต่อัยการเห็นควรสั่งฟ้องเพียงข้อหาเดียว คือเจ้าพนักงานปฏิบัติหน้าที่โดยมิชอบ แต่อัยการคดีพิเศษก็ยังไม่ยื่นฟ้อง ทำให้วันนี้หลังจากนายชัยวัฒน์กับพวกรายงานตัวต่อศาลแล้ว เจ้าหน้าที่ก็หมดอำนาจการควบคุมตัว กระทรวงกลาโหมของเกาหลีใต้ ประกาศเลื่อนการฝึกกำลังสำรองประจำปี เพื่อควบคุมการระบาดของไวรัสโคโรนาสายพันธุ์ใหม่ โดยกำหนดเดิมจะเริ่มการฝึกกำลังสำรอง 2.75 ล้านคนทั่วประเทศ ในวันที่ 2 มีนาคม แต่กระทรวงกลาโหมเห็นควรให้เลื่อนออกไป เป็นหลังวันที่ 17 เมษายน นอกจากนี้ ยังประกาศห้ามครอบครัวของทหารใหม่ เข้าร่วมในพิธีเข้ากรมด้วย เพื่อป้องกันไม่ให้ไวรัสแพร่กระจายเข้าสู่ค่ายทหาร รวมทั้งกักตัวบุคลากรของกระทรวง ที่เพิ่งกลับจากจีน ฮ่องกง และมาเก๊า จนกว่าจะพ้นระยะฟักตัวของเชื้อไวรัส กลับมาติดตามชมข่าวช่วงต่อไปได้ในเวลา 15.00 น. สำหรับช่วงนี้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NBT วันที่ 3 ก.พ. 63 รายการข่าวต้นชั่วโมง 14:00 น.</dc:title>
  <dc:creator/>
  <cp:keywords/>
  <dcterms:created xsi:type="dcterms:W3CDTF">2021-03-23T09:05:25Z</dcterms:created>
  <dcterms:modified xsi:type="dcterms:W3CDTF">2021-03-23T09:0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 กุมภาพันธ์ 2563 เวลา 12.38 น.</vt:lpwstr>
  </property>
  <property fmtid="{D5CDD505-2E9C-101B-9397-08002B2CF9AE}" pid="3" name="subtitle">
    <vt:lpwstr/>
  </property>
</Properties>
</file>